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7B4F" w:rsidRPr="00316C92" w:rsidRDefault="00A55B1A" w:rsidP="00B53C7D">
      <w:pPr>
        <w:spacing w:after="0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Nama</w:t>
      </w:r>
      <w:r w:rsidRPr="00316C92">
        <w:rPr>
          <w:rFonts w:cstheme="minorHAnsi"/>
          <w:lang w:val="en-ID"/>
        </w:rPr>
        <w:tab/>
        <w:t xml:space="preserve">: </w:t>
      </w:r>
      <w:r w:rsidR="00316C92" w:rsidRPr="00316C92">
        <w:rPr>
          <w:rFonts w:cstheme="minorHAnsi"/>
          <w:lang w:val="en-ID"/>
        </w:rPr>
        <w:t>Nino Fachrurozy E.P</w:t>
      </w:r>
    </w:p>
    <w:p w:rsidR="00A55B1A" w:rsidRPr="00316C92" w:rsidRDefault="00A55B1A" w:rsidP="00B53C7D">
      <w:pPr>
        <w:spacing w:after="0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NIM</w:t>
      </w:r>
      <w:r w:rsidRPr="00316C92">
        <w:rPr>
          <w:rFonts w:cstheme="minorHAnsi"/>
          <w:lang w:val="en-ID"/>
        </w:rPr>
        <w:tab/>
        <w:t>: 170512040</w:t>
      </w:r>
      <w:r w:rsidR="00316C92" w:rsidRPr="00316C92">
        <w:rPr>
          <w:rFonts w:cstheme="minorHAnsi"/>
          <w:lang w:val="en-ID"/>
        </w:rPr>
        <w:t>38</w:t>
      </w:r>
    </w:p>
    <w:p w:rsidR="00A55B1A" w:rsidRPr="00316C92" w:rsidRDefault="00A55B1A" w:rsidP="00B53C7D">
      <w:pPr>
        <w:spacing w:after="0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Kelas</w:t>
      </w:r>
      <w:r w:rsidRPr="00316C92">
        <w:rPr>
          <w:rFonts w:cstheme="minorHAnsi"/>
          <w:lang w:val="en-ID"/>
        </w:rPr>
        <w:tab/>
        <w:t>: TI 2017 A</w:t>
      </w:r>
    </w:p>
    <w:p w:rsidR="00A55B1A" w:rsidRDefault="00A55B1A">
      <w:pPr>
        <w:rPr>
          <w:rFonts w:ascii="Times New Roman" w:hAnsi="Times New Roman" w:cs="Times New Roman"/>
          <w:lang w:val="en-ID"/>
        </w:rPr>
      </w:pPr>
    </w:p>
    <w:p w:rsidR="00316C92" w:rsidRDefault="00A55B1A" w:rsidP="001820D4">
      <w:pPr>
        <w:jc w:val="center"/>
        <w:rPr>
          <w:rFonts w:cstheme="minorHAnsi"/>
          <w:b/>
          <w:sz w:val="28"/>
          <w:lang w:val="en-ID"/>
        </w:rPr>
      </w:pPr>
      <w:r w:rsidRPr="00316C92">
        <w:rPr>
          <w:rFonts w:cstheme="minorHAnsi"/>
          <w:b/>
          <w:sz w:val="28"/>
          <w:lang w:val="en-ID"/>
        </w:rPr>
        <w:t>Tugas Pengolahan Citra Digital</w:t>
      </w:r>
    </w:p>
    <w:p w:rsidR="00316C92" w:rsidRPr="00316C92" w:rsidRDefault="00316C92" w:rsidP="00316C92">
      <w:pPr>
        <w:pStyle w:val="ListParagraph"/>
        <w:numPr>
          <w:ilvl w:val="0"/>
          <w:numId w:val="1"/>
        </w:numPr>
        <w:rPr>
          <w:rFonts w:cstheme="minorHAnsi"/>
          <w:b/>
          <w:sz w:val="28"/>
          <w:lang w:val="en-ID"/>
        </w:rPr>
      </w:pPr>
      <w:r>
        <w:rPr>
          <w:rFonts w:cstheme="minorHAnsi"/>
          <w:b/>
          <w:sz w:val="24"/>
          <w:lang w:val="en-ID"/>
        </w:rPr>
        <w:t>H</w:t>
      </w:r>
      <w:r w:rsidRPr="00316C92">
        <w:rPr>
          <w:rFonts w:cstheme="minorHAnsi"/>
          <w:b/>
          <w:sz w:val="24"/>
          <w:lang w:val="en-ID"/>
        </w:rPr>
        <w:t>istogram</w:t>
      </w:r>
    </w:p>
    <w:p w:rsidR="00316C92" w:rsidRPr="00316C92" w:rsidRDefault="00316C92" w:rsidP="00316C92">
      <w:pPr>
        <w:pStyle w:val="ListParagraph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&gt;&gt; spon = imread('C:\Users\IQBAL\Downloads\spon.png');</w:t>
      </w:r>
    </w:p>
    <w:p w:rsidR="00316C92" w:rsidRPr="00316C92" w:rsidRDefault="00316C92" w:rsidP="00316C92">
      <w:pPr>
        <w:pStyle w:val="ListParagraph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&gt;&gt; spon = rgb2gray(spon);</w:t>
      </w:r>
    </w:p>
    <w:p w:rsidR="00316C92" w:rsidRDefault="00316C92" w:rsidP="00316C92">
      <w:pPr>
        <w:pStyle w:val="ListParagraph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&gt;&gt; imhist(spon);</w:t>
      </w:r>
    </w:p>
    <w:p w:rsidR="00316C92" w:rsidRDefault="00316C92" w:rsidP="00316C92">
      <w:pPr>
        <w:pStyle w:val="ListParagraph"/>
        <w:rPr>
          <w:rFonts w:cstheme="minorHAnsi"/>
          <w:lang w:val="en-ID"/>
        </w:rPr>
      </w:pPr>
    </w:p>
    <w:p w:rsidR="00316C92" w:rsidRPr="00316C92" w:rsidRDefault="0014707B" w:rsidP="00316C92">
      <w:pPr>
        <w:pStyle w:val="ListParagraph"/>
        <w:rPr>
          <w:rFonts w:cstheme="minorHAnsi"/>
          <w:lang w:val="en-ID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61740</wp:posOffset>
            </wp:positionH>
            <wp:positionV relativeFrom="paragraph">
              <wp:posOffset>133350</wp:posOffset>
            </wp:positionV>
            <wp:extent cx="1609725" cy="1732280"/>
            <wp:effectExtent l="0" t="0" r="9525" b="1270"/>
            <wp:wrapThrough wrapText="bothSides">
              <wp:wrapPolygon edited="0">
                <wp:start x="0" y="0"/>
                <wp:lineTo x="0" y="21378"/>
                <wp:lineTo x="21472" y="21378"/>
                <wp:lineTo x="2147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08" t="11281" r="27308" b="23590"/>
                    <a:stretch/>
                  </pic:blipFill>
                  <pic:spPr bwMode="auto">
                    <a:xfrm>
                      <a:off x="0" y="0"/>
                      <a:ext cx="1609725" cy="1732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16C92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14325</wp:posOffset>
            </wp:positionH>
            <wp:positionV relativeFrom="paragraph">
              <wp:posOffset>12700</wp:posOffset>
            </wp:positionV>
            <wp:extent cx="2560320" cy="1971675"/>
            <wp:effectExtent l="0" t="0" r="0" b="9525"/>
            <wp:wrapThrough wrapText="bothSides">
              <wp:wrapPolygon edited="0">
                <wp:start x="0" y="0"/>
                <wp:lineTo x="0" y="21496"/>
                <wp:lineTo x="21375" y="21496"/>
                <wp:lineTo x="2137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F646B" w:rsidRDefault="009F646B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2D2E66" w:rsidRDefault="002D2E66" w:rsidP="00316C92">
      <w:pPr>
        <w:pStyle w:val="ListParagraph"/>
        <w:rPr>
          <w:rFonts w:cstheme="minorHAnsi"/>
          <w:lang w:val="en-ID"/>
        </w:rPr>
      </w:pPr>
    </w:p>
    <w:p w:rsidR="00316C92" w:rsidRPr="00316C92" w:rsidRDefault="00316C92" w:rsidP="00316C92">
      <w:pPr>
        <w:pStyle w:val="ListParagraph"/>
        <w:numPr>
          <w:ilvl w:val="0"/>
          <w:numId w:val="1"/>
        </w:numPr>
        <w:rPr>
          <w:rFonts w:cstheme="minorHAnsi"/>
          <w:b/>
          <w:sz w:val="28"/>
          <w:lang w:val="en-ID"/>
        </w:rPr>
      </w:pPr>
      <w:r>
        <w:rPr>
          <w:rFonts w:cstheme="minorHAnsi"/>
          <w:b/>
          <w:sz w:val="24"/>
          <w:lang w:val="en-ID"/>
        </w:rPr>
        <w:t>H</w:t>
      </w:r>
      <w:r w:rsidRPr="00316C92">
        <w:rPr>
          <w:rFonts w:cstheme="minorHAnsi"/>
          <w:b/>
          <w:sz w:val="24"/>
          <w:lang w:val="en-ID"/>
        </w:rPr>
        <w:t>istogram</w:t>
      </w:r>
      <w:r>
        <w:rPr>
          <w:rFonts w:cstheme="minorHAnsi"/>
          <w:b/>
          <w:sz w:val="24"/>
          <w:lang w:val="en-ID"/>
        </w:rPr>
        <w:t xml:space="preserve"> Equalization</w:t>
      </w:r>
    </w:p>
    <w:p w:rsidR="00316C92" w:rsidRDefault="00316C92" w:rsidP="00316C92">
      <w:pPr>
        <w:pStyle w:val="ListParagraph"/>
        <w:rPr>
          <w:rFonts w:cstheme="minorHAnsi"/>
          <w:lang w:val="en-ID"/>
        </w:rPr>
      </w:pPr>
      <w:r w:rsidRPr="00316C92">
        <w:rPr>
          <w:rFonts w:cstheme="minorHAnsi"/>
          <w:lang w:val="en-ID"/>
        </w:rPr>
        <w:t>&gt;&gt; sponEq = histeq(spon);</w:t>
      </w:r>
    </w:p>
    <w:p w:rsidR="00316C92" w:rsidRDefault="00316C92" w:rsidP="00316C92">
      <w:pPr>
        <w:pStyle w:val="ListParagraph"/>
        <w:rPr>
          <w:rFonts w:cstheme="minorHAnsi"/>
          <w:lang w:val="en-ID"/>
        </w:rPr>
      </w:pPr>
      <w:r>
        <w:rPr>
          <w:rFonts w:cstheme="minorHAnsi"/>
          <w:lang w:val="en-ID"/>
        </w:rPr>
        <w:t xml:space="preserve">&gt;&gt; </w:t>
      </w:r>
      <w:r w:rsidRPr="00316C92">
        <w:rPr>
          <w:rFonts w:cstheme="minorHAnsi"/>
          <w:lang w:val="en-ID"/>
        </w:rPr>
        <w:t>imshowpair(spon,sponEq,'montage')</w:t>
      </w:r>
      <w:r>
        <w:rPr>
          <w:rFonts w:cstheme="minorHAnsi"/>
          <w:lang w:val="en-ID"/>
        </w:rPr>
        <w:t>;</w:t>
      </w:r>
    </w:p>
    <w:p w:rsidR="00316C92" w:rsidRDefault="00316C92" w:rsidP="00316C92">
      <w:pPr>
        <w:pStyle w:val="ListParagraph"/>
        <w:rPr>
          <w:noProof/>
        </w:rPr>
      </w:pPr>
      <w:r>
        <w:rPr>
          <w:rFonts w:cstheme="minorHAnsi"/>
          <w:lang w:val="en-ID"/>
        </w:rPr>
        <w:t xml:space="preserve">&gt;&gt; figure, </w:t>
      </w:r>
      <w:r w:rsidRPr="00316C92">
        <w:rPr>
          <w:rFonts w:cstheme="minorHAnsi"/>
          <w:lang w:val="en-ID"/>
        </w:rPr>
        <w:t>imhist(sponEq,64)</w:t>
      </w:r>
      <w:r>
        <w:rPr>
          <w:rFonts w:cstheme="minorHAnsi"/>
          <w:lang w:val="en-ID"/>
        </w:rPr>
        <w:t>;</w:t>
      </w:r>
      <w:r w:rsidRPr="00316C92">
        <w:rPr>
          <w:noProof/>
        </w:rPr>
        <w:t xml:space="preserve"> </w:t>
      </w:r>
    </w:p>
    <w:p w:rsidR="0037772B" w:rsidRDefault="00CA6EDD" w:rsidP="00316C92">
      <w:pPr>
        <w:pStyle w:val="ListParagraph"/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518397</wp:posOffset>
            </wp:positionH>
            <wp:positionV relativeFrom="paragraph">
              <wp:posOffset>99400</wp:posOffset>
            </wp:positionV>
            <wp:extent cx="2360295" cy="1772920"/>
            <wp:effectExtent l="0" t="0" r="1905" b="0"/>
            <wp:wrapThrough wrapText="bothSides">
              <wp:wrapPolygon edited="0">
                <wp:start x="0" y="0"/>
                <wp:lineTo x="0" y="21352"/>
                <wp:lineTo x="21443" y="21352"/>
                <wp:lineTo x="21443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295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772B" w:rsidRDefault="0037772B" w:rsidP="00316C92">
      <w:pPr>
        <w:pStyle w:val="ListParagraph"/>
        <w:rPr>
          <w:noProof/>
        </w:rPr>
      </w:pPr>
    </w:p>
    <w:p w:rsidR="0037772B" w:rsidRDefault="005E43DD" w:rsidP="00316C92">
      <w:pPr>
        <w:pStyle w:val="ListParagraph"/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14725</wp:posOffset>
            </wp:positionH>
            <wp:positionV relativeFrom="paragraph">
              <wp:posOffset>5715</wp:posOffset>
            </wp:positionV>
            <wp:extent cx="2480945" cy="1371600"/>
            <wp:effectExtent l="0" t="0" r="0" b="0"/>
            <wp:wrapThrough wrapText="bothSides">
              <wp:wrapPolygon edited="0">
                <wp:start x="0" y="0"/>
                <wp:lineTo x="0" y="21300"/>
                <wp:lineTo x="21395" y="21300"/>
                <wp:lineTo x="2139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14" t="11627" r="19117" b="24419"/>
                    <a:stretch/>
                  </pic:blipFill>
                  <pic:spPr bwMode="auto">
                    <a:xfrm>
                      <a:off x="0" y="0"/>
                      <a:ext cx="2480945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  <w:bookmarkStart w:id="0" w:name="_GoBack"/>
      <w:bookmarkEnd w:id="0"/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</w:p>
    <w:p w:rsidR="0037772B" w:rsidRDefault="0037772B" w:rsidP="00316C92">
      <w:pPr>
        <w:pStyle w:val="ListParagraph"/>
        <w:rPr>
          <w:noProof/>
        </w:rPr>
      </w:pPr>
    </w:p>
    <w:p w:rsidR="0037772B" w:rsidRDefault="00CA6EDD" w:rsidP="00316C92">
      <w:pPr>
        <w:pStyle w:val="ListParagraph"/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667125</wp:posOffset>
            </wp:positionH>
            <wp:positionV relativeFrom="paragraph">
              <wp:posOffset>184785</wp:posOffset>
            </wp:positionV>
            <wp:extent cx="2266950" cy="1257935"/>
            <wp:effectExtent l="0" t="0" r="0" b="0"/>
            <wp:wrapThrough wrapText="bothSides">
              <wp:wrapPolygon edited="0">
                <wp:start x="0" y="0"/>
                <wp:lineTo x="0" y="21262"/>
                <wp:lineTo x="21418" y="21262"/>
                <wp:lineTo x="2141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85" t="12627" r="20755" b="26262"/>
                    <a:stretch/>
                  </pic:blipFill>
                  <pic:spPr bwMode="auto">
                    <a:xfrm>
                      <a:off x="0" y="0"/>
                      <a:ext cx="2266950" cy="1257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7772B" w:rsidRDefault="0037772B" w:rsidP="0037772B">
      <w:pPr>
        <w:pStyle w:val="ListParagraph"/>
        <w:numPr>
          <w:ilvl w:val="0"/>
          <w:numId w:val="1"/>
        </w:numPr>
        <w:rPr>
          <w:rFonts w:cstheme="minorHAnsi"/>
          <w:b/>
          <w:sz w:val="24"/>
          <w:lang w:val="en-ID"/>
        </w:rPr>
      </w:pPr>
      <w:r w:rsidRPr="0037772B">
        <w:rPr>
          <w:rFonts w:cstheme="minorHAnsi"/>
          <w:b/>
          <w:sz w:val="24"/>
          <w:lang w:val="en-ID"/>
        </w:rPr>
        <w:t>Low Passing Filter</w:t>
      </w:r>
    </w:p>
    <w:p w:rsidR="00CA6EDD" w:rsidRPr="00CA6EDD" w:rsidRDefault="00CA6EDD" w:rsidP="00CA6EDD">
      <w:pPr>
        <w:pStyle w:val="ListParagraph"/>
        <w:rPr>
          <w:rFonts w:cstheme="minorHAnsi"/>
          <w:lang w:val="en-ID"/>
        </w:rPr>
      </w:pPr>
      <w:r w:rsidRPr="00CA6EDD">
        <w:rPr>
          <w:rFonts w:cstheme="minorHAnsi"/>
          <w:lang w:val="en-ID"/>
        </w:rPr>
        <w:t>&gt;&gt; fil = fspecial('average',</w:t>
      </w:r>
      <w:r w:rsidR="00445045">
        <w:rPr>
          <w:rFonts w:cstheme="minorHAnsi"/>
          <w:lang w:val="en-ID"/>
        </w:rPr>
        <w:t xml:space="preserve"> </w:t>
      </w:r>
      <w:r w:rsidRPr="00CA6EDD">
        <w:rPr>
          <w:rFonts w:cstheme="minorHAnsi"/>
          <w:lang w:val="en-ID"/>
        </w:rPr>
        <w:t>3);</w:t>
      </w:r>
      <w:r w:rsidRPr="00CA6EDD">
        <w:rPr>
          <w:noProof/>
        </w:rPr>
        <w:t xml:space="preserve"> </w:t>
      </w:r>
    </w:p>
    <w:p w:rsidR="00CA6EDD" w:rsidRPr="00CA6EDD" w:rsidRDefault="00CA6EDD" w:rsidP="00CA6EDD">
      <w:pPr>
        <w:pStyle w:val="ListParagraph"/>
        <w:rPr>
          <w:rFonts w:cstheme="minorHAnsi"/>
          <w:lang w:val="en-ID"/>
        </w:rPr>
      </w:pPr>
      <w:r w:rsidRPr="00CA6EDD">
        <w:rPr>
          <w:rFonts w:cstheme="minorHAnsi"/>
          <w:lang w:val="en-ID"/>
        </w:rPr>
        <w:t>&gt;&gt; sponLPF = uint8(round(filter2(fil, spon)));</w:t>
      </w:r>
    </w:p>
    <w:p w:rsidR="0037772B" w:rsidRDefault="00CA6EDD" w:rsidP="00CA6EDD">
      <w:pPr>
        <w:pStyle w:val="ListParagraph"/>
        <w:rPr>
          <w:rFonts w:cstheme="minorHAnsi"/>
          <w:lang w:val="en-ID"/>
        </w:rPr>
      </w:pPr>
      <w:r w:rsidRPr="00CA6EDD">
        <w:rPr>
          <w:rFonts w:cstheme="minorHAnsi"/>
          <w:lang w:val="en-ID"/>
        </w:rPr>
        <w:t>&gt;&gt; imshowpair(spon,sponLPF,'montage');</w:t>
      </w:r>
    </w:p>
    <w:p w:rsidR="00CA6EDD" w:rsidRDefault="00CA6EDD" w:rsidP="00CA6EDD">
      <w:pPr>
        <w:pStyle w:val="ListParagraph"/>
        <w:rPr>
          <w:rFonts w:cstheme="minorHAnsi"/>
          <w:lang w:val="en-ID"/>
        </w:rPr>
      </w:pPr>
    </w:p>
    <w:p w:rsidR="00CA6EDD" w:rsidRDefault="00CA6EDD" w:rsidP="00CA6EDD">
      <w:pPr>
        <w:pStyle w:val="ListParagraph"/>
        <w:rPr>
          <w:rFonts w:cstheme="minorHAnsi"/>
          <w:lang w:val="en-ID"/>
        </w:rPr>
      </w:pPr>
    </w:p>
    <w:p w:rsidR="005D2DE3" w:rsidRDefault="005D2DE3" w:rsidP="00CA6EDD">
      <w:pPr>
        <w:pStyle w:val="ListParagraph"/>
        <w:rPr>
          <w:rFonts w:cstheme="minorHAnsi"/>
          <w:lang w:val="en-ID"/>
        </w:rPr>
      </w:pPr>
    </w:p>
    <w:p w:rsidR="005D2DE3" w:rsidRPr="0037772B" w:rsidRDefault="005D2DE3" w:rsidP="00CA6EDD">
      <w:pPr>
        <w:pStyle w:val="ListParagraph"/>
        <w:rPr>
          <w:rFonts w:cstheme="minorHAnsi"/>
          <w:lang w:val="en-ID"/>
        </w:rPr>
      </w:pPr>
    </w:p>
    <w:sectPr w:rsidR="005D2DE3" w:rsidRPr="0037772B" w:rsidSect="00316C92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75C9" w:rsidRDefault="005F75C9" w:rsidP="00D304F8">
      <w:pPr>
        <w:spacing w:after="0" w:line="240" w:lineRule="auto"/>
      </w:pPr>
      <w:r>
        <w:separator/>
      </w:r>
    </w:p>
  </w:endnote>
  <w:endnote w:type="continuationSeparator" w:id="0">
    <w:p w:rsidR="005F75C9" w:rsidRDefault="005F75C9" w:rsidP="00D30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75C9" w:rsidRDefault="005F75C9" w:rsidP="00D304F8">
      <w:pPr>
        <w:spacing w:after="0" w:line="240" w:lineRule="auto"/>
      </w:pPr>
      <w:r>
        <w:separator/>
      </w:r>
    </w:p>
  </w:footnote>
  <w:footnote w:type="continuationSeparator" w:id="0">
    <w:p w:rsidR="005F75C9" w:rsidRDefault="005F75C9" w:rsidP="00D304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4E20E7"/>
    <w:multiLevelType w:val="hybridMultilevel"/>
    <w:tmpl w:val="23284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GxNDEyNLUAcpV0lIJTi4sz8/NACgxrARY7S6UsAAAA"/>
  </w:docVars>
  <w:rsids>
    <w:rsidRoot w:val="00A55B1A"/>
    <w:rsid w:val="0014707B"/>
    <w:rsid w:val="0015519E"/>
    <w:rsid w:val="001820D4"/>
    <w:rsid w:val="002D2E66"/>
    <w:rsid w:val="00316C92"/>
    <w:rsid w:val="0037772B"/>
    <w:rsid w:val="004064B2"/>
    <w:rsid w:val="00445045"/>
    <w:rsid w:val="004F1582"/>
    <w:rsid w:val="00576B99"/>
    <w:rsid w:val="005D2DE3"/>
    <w:rsid w:val="005E43DD"/>
    <w:rsid w:val="005F75C9"/>
    <w:rsid w:val="006F5AE5"/>
    <w:rsid w:val="00736781"/>
    <w:rsid w:val="00874620"/>
    <w:rsid w:val="008F06C7"/>
    <w:rsid w:val="009F646B"/>
    <w:rsid w:val="00A22B27"/>
    <w:rsid w:val="00A55B1A"/>
    <w:rsid w:val="00A610B1"/>
    <w:rsid w:val="00B53C7D"/>
    <w:rsid w:val="00CA6EDD"/>
    <w:rsid w:val="00D2506A"/>
    <w:rsid w:val="00D304F8"/>
    <w:rsid w:val="00D72209"/>
    <w:rsid w:val="00F47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073D47E-80F3-4CE0-8F1F-D6267D5B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04F8"/>
  </w:style>
  <w:style w:type="paragraph" w:styleId="Footer">
    <w:name w:val="footer"/>
    <w:basedOn w:val="Normal"/>
    <w:link w:val="FooterChar"/>
    <w:uiPriority w:val="99"/>
    <w:unhideWhenUsed/>
    <w:rsid w:val="00D30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4F8"/>
  </w:style>
  <w:style w:type="paragraph" w:styleId="ListParagraph">
    <w:name w:val="List Paragraph"/>
    <w:basedOn w:val="Normal"/>
    <w:uiPriority w:val="34"/>
    <w:qFormat/>
    <w:rsid w:val="00316C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09BC8-D827-4BC9-9718-1A6192E5B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20-02-26T09:55:00Z</dcterms:created>
  <dcterms:modified xsi:type="dcterms:W3CDTF">2020-02-26T10:39:00Z</dcterms:modified>
</cp:coreProperties>
</file>